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2D477A80" w:rsidR="004C4BC8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BC1480">
        <w:rPr>
          <w:rFonts w:ascii="Times New Roman" w:hAnsi="Times New Roman" w:cs="Times New Roman"/>
          <w:b/>
          <w:sz w:val="36"/>
          <w:szCs w:val="36"/>
        </w:rPr>
        <w:t>6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1121AF5C" w14:textId="10349B38" w:rsidR="00E52E7B" w:rsidRPr="001873E7" w:rsidRDefault="00E52E7B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ISINI JOEL – 22BCS12519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01FCDCF2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="00BC1480"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onvert Sorted Array to Binary Search Tree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71AD3034" w14:textId="78370F26" w:rsidR="00BC1480" w:rsidRPr="00BC1480" w:rsidRDefault="001873E7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14:paraId="1C1F370D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748FA072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TreeNode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sortedArrayToBST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int[</w:t>
      </w:r>
      <w:proofErr w:type="gram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]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72F91791" w14:textId="71245463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</w:t>
      </w:r>
      <w:proofErr w:type="spellStart"/>
      <w:proofErr w:type="gram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onstructBST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proofErr w:type="gram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, 0,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nums.length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1);    }</w:t>
      </w:r>
    </w:p>
    <w:p w14:paraId="590A04A5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rivate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TreeNode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onstructBST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int[</w:t>
      </w:r>
      <w:proofErr w:type="gram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]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, int left, int right) {</w:t>
      </w:r>
    </w:p>
    <w:p w14:paraId="7061083A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left &gt; right) {</w:t>
      </w:r>
    </w:p>
    <w:p w14:paraId="00A0CC41" w14:textId="19C63D8C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gram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null;   </w:t>
      </w:r>
      <w:proofErr w:type="gram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}</w:t>
      </w:r>
    </w:p>
    <w:p w14:paraId="33C883B9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mid = left + (right - left) / 2;</w:t>
      </w:r>
    </w:p>
    <w:p w14:paraId="2E722D32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TreeNode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root = new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TreeNode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[mid]);</w:t>
      </w:r>
    </w:p>
    <w:p w14:paraId="6D3CA619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spellStart"/>
      <w:proofErr w:type="gram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root.left</w:t>
      </w:r>
      <w:proofErr w:type="spellEnd"/>
      <w:proofErr w:type="gram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onstructBST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, left, mid - 1);</w:t>
      </w:r>
    </w:p>
    <w:p w14:paraId="4ABD07DA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spellStart"/>
      <w:proofErr w:type="gram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root.right</w:t>
      </w:r>
      <w:proofErr w:type="spellEnd"/>
      <w:proofErr w:type="gram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onstructBST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, mid + 1, right);</w:t>
      </w:r>
    </w:p>
    <w:p w14:paraId="50E314AE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55E79C4" w14:textId="1328F547" w:rsid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</w:t>
      </w:r>
      <w:proofErr w:type="gramStart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root;   </w:t>
      </w:r>
      <w:proofErr w:type="gramEnd"/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}</w:t>
      </w:r>
    </w:p>
    <w:p w14:paraId="7BB62A0C" w14:textId="77777777" w:rsid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255CE7D8" w:rsidR="006804B4" w:rsidRDefault="0051063F" w:rsidP="00BC1480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067AACC6" w:rsidR="001873E7" w:rsidRPr="001873E7" w:rsidRDefault="00BC1480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2B42DE8E" wp14:editId="6CDE2E18">
            <wp:extent cx="5943600" cy="2821305"/>
            <wp:effectExtent l="0" t="0" r="0" b="0"/>
            <wp:docPr id="628108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1084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CDA06" w14:textId="24D46A5D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 xml:space="preserve">Problem </w:t>
      </w:r>
      <w:r w:rsidR="00BC1480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</w:t>
      </w:r>
      <w:proofErr w:type="gramStart"/>
      <w:r>
        <w:rPr>
          <w:rFonts w:ascii="Times New Roman" w:hAnsi="Times New Roman" w:cs="Times New Roman"/>
          <w:bCs/>
          <w:sz w:val="28"/>
          <w:szCs w:val="28"/>
          <w:lang w:val="en-IN"/>
        </w:rPr>
        <w:t>bits</w:t>
      </w:r>
      <w:proofErr w:type="gramEnd"/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917855A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1663D11F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hammingWeight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nt n) {</w:t>
      </w:r>
    </w:p>
    <w:p w14:paraId="0E5A5CD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count = 0;</w:t>
      </w:r>
    </w:p>
    <w:p w14:paraId="3BA78D80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while (</w:t>
      </w:r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n !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= 0) {</w:t>
      </w:r>
    </w:p>
    <w:p w14:paraId="25EC3D9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ount += (n &amp; 1);</w:t>
      </w:r>
    </w:p>
    <w:p w14:paraId="7303BEBE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71B966A6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70A3D03C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unt;</w:t>
      </w:r>
    </w:p>
    <w:p w14:paraId="5778773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43828F10" w:rsid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613D5CEA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193F730" wp14:editId="3648FC11">
            <wp:extent cx="5943600" cy="2884170"/>
            <wp:effectExtent l="0" t="0" r="0" b="0"/>
            <wp:docPr id="16588517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16C50" w14:textId="77777777" w:rsidR="00BC1480" w:rsidRDefault="00BC1480" w:rsidP="00BC1480">
      <w:p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53B4E6D" w14:textId="77777777" w:rsidR="00BC1480" w:rsidRDefault="00BC1480" w:rsidP="00BC1480">
      <w:p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9BF50C9" w14:textId="77777777" w:rsidR="00BC1480" w:rsidRDefault="00BC1480" w:rsidP="00BC1480">
      <w:p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0009B807" w14:textId="79132183" w:rsidR="00BC1480" w:rsidRDefault="00BC1480" w:rsidP="00BC14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3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r w:rsidRPr="00BC1480">
        <w:rPr>
          <w:rFonts w:ascii="Times New Roman" w:hAnsi="Times New Roman" w:cs="Times New Roman"/>
          <w:color w:val="000000" w:themeColor="text1"/>
          <w:sz w:val="28"/>
          <w:szCs w:val="28"/>
        </w:rPr>
        <w:t>Sort an Array</w:t>
      </w:r>
    </w:p>
    <w:p w14:paraId="0FE59759" w14:textId="77777777" w:rsidR="00BC1480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5EBEAA7" w14:textId="77777777" w:rsidR="00BC1480" w:rsidRDefault="00BC1480" w:rsidP="00BC14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7695EE70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7E0E44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30F624E4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ortArray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int[]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s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 {</w:t>
      </w:r>
    </w:p>
    <w:p w14:paraId="6DF1FEAA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ergeSort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nums,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0,nums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length-1);</w:t>
      </w:r>
    </w:p>
    <w:p w14:paraId="2A43A227" w14:textId="45AF812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s</w:t>
      </w:r>
      <w:proofErr w:type="spellEnd"/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</w:p>
    <w:p w14:paraId="7FB07886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static void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ergeFun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, int l, int m, int r) {</w:t>
      </w:r>
    </w:p>
    <w:p w14:paraId="662BD2A9" w14:textId="3C6FBDB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n1 = m + 1 - 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l;  int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n2 = r - m; int[] left = new int[n1];</w:t>
      </w:r>
    </w:p>
    <w:p w14:paraId="5397AECD" w14:textId="0B7B290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;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lt; n1;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++) {left[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= </w:t>
      </w:r>
      <w:proofErr w:type="spellStart"/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[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l +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;   }</w:t>
      </w:r>
    </w:p>
    <w:p w14:paraId="7D19CDC7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 right = new int[n2];</w:t>
      </w:r>
    </w:p>
    <w:p w14:paraId="36E263D6" w14:textId="1AA5690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;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lt; n2;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++) 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{ right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[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=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[m + 1 +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;  }</w:t>
      </w:r>
    </w:p>
    <w:p w14:paraId="261CDBD7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, j = 0, k = l;</w:t>
      </w:r>
    </w:p>
    <w:p w14:paraId="3C2A8B71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lt; n1 || j &lt; n2) {</w:t>
      </w:r>
    </w:p>
    <w:p w14:paraId="39BCDE43" w14:textId="109399B4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j == n2 ||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lt; n1 &amp;&amp; left[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&lt; right[j])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[k++] = left[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++];</w:t>
      </w:r>
    </w:p>
    <w:p w14:paraId="05873255" w14:textId="51FA659B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else   arr[k++] = right[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++</w:t>
      </w:r>
      <w:proofErr w:type="spellEnd"/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;   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} }</w:t>
      </w:r>
    </w:p>
    <w:p w14:paraId="2EA28CA5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static void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ergeSort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</w:t>
      </w:r>
      <w:proofErr w:type="spell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, int low, int high) {</w:t>
      </w:r>
    </w:p>
    <w:p w14:paraId="1C043B56" w14:textId="7BADA9F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low &lt; high) </w:t>
      </w:r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{ int</w:t>
      </w:r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middle = (high - low) / 2 + low;</w:t>
      </w:r>
    </w:p>
    <w:p w14:paraId="69650245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ergeSort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, low, middle);</w:t>
      </w:r>
    </w:p>
    <w:p w14:paraId="6314FB76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ergeSort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, middle + 1, high);</w:t>
      </w:r>
    </w:p>
    <w:p w14:paraId="2560AD9F" w14:textId="34B8531E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ergeFun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proofErr w:type="gram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, low, middle, high);     } }}</w:t>
      </w:r>
    </w:p>
    <w:p w14:paraId="08F16C28" w14:textId="77777777" w:rsidR="00BC1480" w:rsidRDefault="00BC1480" w:rsidP="00BC14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0CEE145" w14:textId="036E5979" w:rsidR="00BC1480" w:rsidRDefault="00C8293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B6B28DC" wp14:editId="08543F61">
            <wp:extent cx="5943600" cy="2125980"/>
            <wp:effectExtent l="0" t="0" r="0" b="7620"/>
            <wp:docPr id="1545152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1520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902F" w14:textId="4578679A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 w:rsid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4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r w:rsidRPr="00BC1480">
        <w:rPr>
          <w:rFonts w:ascii="Times New Roman" w:hAnsi="Times New Roman" w:cs="Times New Roman"/>
          <w:color w:val="000000" w:themeColor="text1"/>
          <w:sz w:val="28"/>
          <w:szCs w:val="28"/>
        </w:rPr>
        <w:t>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9F57B0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5F3DDC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bArray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78F98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]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</w:t>
      </w:r>
    </w:p>
    <w:p w14:paraId="1AD82B0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71F673D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um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 num);</w:t>
      </w:r>
    </w:p>
    <w:p w14:paraId="16C60A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68B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6EA4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5B9836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AAC83AB" w14:textId="28F2859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2D88ADD" w14:textId="77777777" w:rsidR="00BC1480" w:rsidRPr="004E7E42" w:rsidRDefault="00BC1480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6A0C81DF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7692B83" wp14:editId="1F3C6F56">
            <wp:extent cx="5943600" cy="2909570"/>
            <wp:effectExtent l="0" t="0" r="0" b="5080"/>
            <wp:docPr id="964333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9554E" w14:textId="77777777" w:rsidR="00BC1480" w:rsidRDefault="00BC1480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AB5BA9A" w14:textId="77777777" w:rsidR="00BC1480" w:rsidRDefault="00BC1480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62429B" w14:textId="0211C4FF" w:rsidR="00C82930" w:rsidRPr="00BC1480" w:rsidRDefault="00C82930" w:rsidP="00C8293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5</w:t>
      </w: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r w:rsidRPr="00C82930">
        <w:rPr>
          <w:rFonts w:ascii="Times New Roman" w:hAnsi="Times New Roman" w:cs="Times New Roman"/>
          <w:color w:val="000000" w:themeColor="text1"/>
          <w:sz w:val="28"/>
          <w:szCs w:val="28"/>
        </w:rPr>
        <w:t>Beautiful Array</w:t>
      </w:r>
    </w:p>
    <w:p w14:paraId="4FA1F86B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3C3FEFC" w14:textId="77777777" w:rsidR="00C82930" w:rsidRDefault="00C82930" w:rsidP="00C8293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119C26A" w14:textId="77777777" w:rsidR="00C82930" w:rsidRPr="004E7E42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9F7D60" w14:textId="40A304CC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import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ava.util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*;</w:t>
      </w:r>
    </w:p>
    <w:p w14:paraId="2C9997A1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ublic class Solution {</w:t>
      </w:r>
    </w:p>
    <w:p w14:paraId="1B5AC778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</w:t>
      </w:r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beautifulArray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int N) {</w:t>
      </w:r>
    </w:p>
    <w:p w14:paraId="04A3011E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Integer&gt; result = new ArrayList&lt;</w:t>
      </w:r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37B310BB" w14:textId="48FBEA10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add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1);</w:t>
      </w:r>
    </w:p>
    <w:p w14:paraId="6B95A116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size</w:t>
      </w:r>
      <w:proofErr w:type="spellEnd"/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 &lt; N) {</w:t>
      </w:r>
    </w:p>
    <w:p w14:paraId="6651A9F3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temp = new ArrayList&lt;</w:t>
      </w:r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65F1AAEA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: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result) {</w:t>
      </w:r>
    </w:p>
    <w:p w14:paraId="646968CD" w14:textId="7EFDE835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* 2 - 1 &lt;= N) 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emp.add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* 2 - 1);      }</w:t>
      </w:r>
    </w:p>
    <w:p w14:paraId="3AE67E0E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: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result) {</w:t>
      </w:r>
    </w:p>
    <w:p w14:paraId="13B44BD5" w14:textId="190D3D1C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* 2 &lt;= N) 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emp.add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* 2);       }</w:t>
      </w:r>
    </w:p>
    <w:p w14:paraId="1ABD41B9" w14:textId="43A6F6F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ult = </w:t>
      </w:r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temp;   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}</w:t>
      </w:r>
    </w:p>
    <w:p w14:paraId="698F2002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new int[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size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];</w:t>
      </w:r>
    </w:p>
    <w:p w14:paraId="32CBE9B5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;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lt; 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size</w:t>
      </w:r>
      <w:proofErr w:type="spellEnd"/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);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++) {</w:t>
      </w:r>
    </w:p>
    <w:p w14:paraId="079B5389" w14:textId="193DD382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[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= 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get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);   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086C5DED" w14:textId="62C7A814" w:rsidR="00C82930" w:rsidRPr="004E7E42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spellStart"/>
      <w:proofErr w:type="gramStart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 }</w:t>
      </w:r>
      <w:proofErr w:type="gramEnd"/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405C07FE" w14:textId="77777777" w:rsidR="00C82930" w:rsidRDefault="00C82930" w:rsidP="00C8293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25AB6C46" w14:textId="022B32EA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4E4CE784" wp14:editId="03A417A5">
            <wp:extent cx="5943600" cy="2043430"/>
            <wp:effectExtent l="0" t="0" r="0" b="0"/>
            <wp:docPr id="328605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60519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4360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FA284A7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0BDF4C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75CF31B" w14:textId="1B8972F6" w:rsidR="00BC1480" w:rsidRPr="00BC1480" w:rsidRDefault="00BC1480" w:rsidP="00C82930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6: </w:t>
      </w:r>
      <w:r w:rsidRPr="00C82930">
        <w:rPr>
          <w:rFonts w:ascii="Times New Roman" w:hAnsi="Times New Roman" w:cs="Times New Roman"/>
          <w:color w:val="000000" w:themeColor="text1"/>
          <w:sz w:val="28"/>
          <w:szCs w:val="28"/>
        </w:rPr>
        <w:t>Super Pow</w:t>
      </w:r>
    </w:p>
    <w:p w14:paraId="53E73ABC" w14:textId="77777777" w:rsidR="00BC1480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8C515A9" w14:textId="5AFF1368" w:rsidR="00BC1480" w:rsidRDefault="00BC1480" w:rsidP="00C82930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BDCECA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56FB0F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78E4B59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static final int MOD = 1337;</w:t>
      </w:r>
    </w:p>
    <w:p w14:paraId="79175518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 b) {</w:t>
      </w:r>
    </w:p>
    <w:p w14:paraId="0F2861A6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1B36CE63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 %= MOD;</w:t>
      </w:r>
    </w:p>
    <w:p w14:paraId="20985E78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b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106CE568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a) %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OD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3CA98905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</w:t>
      </w:r>
    </w:p>
    <w:p w14:paraId="4EFA4E2C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superPow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[] b) {</w:t>
      </w:r>
    </w:p>
    <w:p w14:paraId="7395C12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531FE6D5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.length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gt;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--) {</w:t>
      </w:r>
    </w:p>
    <w:p w14:paraId="09E7685A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b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])) % MOD;</w:t>
      </w:r>
    </w:p>
    <w:p w14:paraId="0D9AF88D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 =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10);</w:t>
      </w:r>
    </w:p>
    <w:p w14:paraId="0D3DE103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9EDF4E0" w14:textId="77777777" w:rsid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58D80579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56D376" w14:textId="77777777" w:rsidR="00BC1480" w:rsidRDefault="00BC1480" w:rsidP="00C82930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7FB5446" w14:textId="77777777" w:rsidR="00BC1480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4FDCC564" wp14:editId="638D5D80">
            <wp:extent cx="5943600" cy="2659380"/>
            <wp:effectExtent l="0" t="0" r="0" b="7620"/>
            <wp:docPr id="94138549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14D1D" w14:textId="2FA3B7F4" w:rsidR="004E7E42" w:rsidRPr="00BC1480" w:rsidRDefault="004E7E42" w:rsidP="00BC148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 w:rsid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7</w:t>
      </w: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r w:rsidR="00C82930" w:rsidRPr="00C82930">
        <w:rPr>
          <w:rFonts w:ascii="Times New Roman" w:hAnsi="Times New Roman" w:cs="Times New Roman"/>
          <w:color w:val="000000" w:themeColor="text1"/>
          <w:sz w:val="28"/>
          <w:szCs w:val="28"/>
        </w:rPr>
        <w:t>The Skyline Problem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7C1B1AD" w14:textId="590B8B3C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import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java.util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.*;</w:t>
      </w:r>
    </w:p>
    <w:p w14:paraId="4CCA10E0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7EF64D7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public List&lt;List&lt;Integer&gt;&gt;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getSkyline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][] buildings) {</w:t>
      </w:r>
    </w:p>
    <w:p w14:paraId="4A066F3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return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divideAndConquer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buildings, 0,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buildings.length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- 1);</w:t>
      </w:r>
    </w:p>
    <w:p w14:paraId="2BCDD9FF" w14:textId="2AE9688C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1330CA34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private List&lt;List&lt;Integer&gt;&gt;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divideAndConquer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][] buildings, int left, int right) {</w:t>
      </w:r>
    </w:p>
    <w:p w14:paraId="51C9FA11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f (left &gt; right) return new ArrayList&lt;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&gt;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4C8B3B76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f (left == right) {</w:t>
      </w:r>
    </w:p>
    <w:p w14:paraId="1474FD2E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List&lt;List&lt;Integer&gt;&gt; result = new ArrayList&lt;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&gt;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672182F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add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Arrays.asLis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buildings[left][0], buildings[left][2]));</w:t>
      </w:r>
    </w:p>
    <w:p w14:paraId="0BAADD02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add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Arrays.asLis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buildings[left][1], 0));</w:t>
      </w:r>
    </w:p>
    <w:p w14:paraId="34ED58F0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return result;</w:t>
      </w:r>
    </w:p>
    <w:p w14:paraId="1079C668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}</w:t>
      </w:r>
    </w:p>
    <w:p w14:paraId="2ABD47BE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3A76143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nt mid = left + (right - left) / 2;</w:t>
      </w:r>
    </w:p>
    <w:p w14:paraId="5EF1A9A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leftSkyline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=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divideAndConquer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buildings, left, mid);</w:t>
      </w:r>
    </w:p>
    <w:p w14:paraId="7805CC7F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ightSkyline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=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divideAndConquer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buildings, mid + 1, right);</w:t>
      </w:r>
    </w:p>
    <w:p w14:paraId="11830EC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6BDA1499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return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mergeSkylines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leftSkyline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,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ightSkyline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624218F1" w14:textId="18A99F21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1CC3C067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private List&lt;List&lt;Integer&gt;&gt;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mergeSkylines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List&lt;List&lt;Integer&gt;&gt; left, List&lt;List&lt;Integer&gt;&gt; right) {</w:t>
      </w:r>
    </w:p>
    <w:p w14:paraId="1CB8E3A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result = new ArrayList&lt;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&gt;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731CE694" w14:textId="6D98C425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nt h1 = 0, h2 = 0,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= 0, j = 0;</w:t>
      </w:r>
    </w:p>
    <w:p w14:paraId="36C6B42D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while 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&lt;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left.size</w:t>
      </w:r>
      <w:proofErr w:type="spellEnd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() &amp;&amp; j &lt;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ight.size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)) {</w:t>
      </w:r>
    </w:p>
    <w:p w14:paraId="7FFAF849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List&lt;Integer&gt; point1 =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left.ge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5A1415D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List&lt;Integer&gt; point2 =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ight.ge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j);</w:t>
      </w:r>
    </w:p>
    <w:p w14:paraId="4F967C6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5B2F1DB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nt x;</w:t>
      </w:r>
    </w:p>
    <w:p w14:paraId="3994967B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f (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1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0) &lt; point2.get(0)) {</w:t>
      </w:r>
    </w:p>
    <w:p w14:paraId="145DB6B7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x =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1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0);</w:t>
      </w:r>
    </w:p>
    <w:p w14:paraId="6A374FA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1 =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1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1);</w:t>
      </w:r>
    </w:p>
    <w:p w14:paraId="66F71327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++;</w:t>
      </w:r>
    </w:p>
    <w:p w14:paraId="2FA6B16F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} else if (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1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0) &gt; point2.get(0)) {</w:t>
      </w:r>
    </w:p>
    <w:p w14:paraId="28F1C93D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x =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2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0);</w:t>
      </w:r>
    </w:p>
    <w:p w14:paraId="5EC201C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2 =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2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1);</w:t>
      </w:r>
    </w:p>
    <w:p w14:paraId="53CBEABD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j++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50F9499F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} else {</w:t>
      </w:r>
    </w:p>
    <w:p w14:paraId="068A475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x =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1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0);</w:t>
      </w:r>
    </w:p>
    <w:p w14:paraId="01E04BC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1 =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1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1);</w:t>
      </w:r>
    </w:p>
    <w:p w14:paraId="14C88D81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2 =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point2.get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1);</w:t>
      </w:r>
    </w:p>
    <w:p w14:paraId="6CE950C6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++;</w:t>
      </w:r>
    </w:p>
    <w:p w14:paraId="0658E061" w14:textId="315D913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j++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;   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1AA48DE1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nt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maxHeigh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=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Math.max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h1, h2);</w:t>
      </w:r>
    </w:p>
    <w:p w14:paraId="35E3C3C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f (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isEmpty</w:t>
      </w:r>
      <w:proofErr w:type="spellEnd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() ||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ge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size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() - 1).get(1) !=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maxHeigh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) {</w:t>
      </w:r>
    </w:p>
    <w:p w14:paraId="67276EB0" w14:textId="122A77DC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add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>Arrays.asLis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(x,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maxHeigh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));            }        }</w:t>
      </w:r>
    </w:p>
    <w:p w14:paraId="6ECE3B50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while 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&lt;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left.size</w:t>
      </w:r>
      <w:proofErr w:type="spellEnd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())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add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left.ge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++));</w:t>
      </w:r>
    </w:p>
    <w:p w14:paraId="78C6630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while (j &lt; </w:t>
      </w:r>
      <w:proofErr w:type="spellStart"/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ight.size</w:t>
      </w:r>
      <w:proofErr w:type="spellEnd"/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()) 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esult.add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right.get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C82930">
        <w:rPr>
          <w:rFonts w:ascii="Times New Roman" w:hAnsi="Times New Roman" w:cs="Times New Roman"/>
          <w:sz w:val="28"/>
          <w:szCs w:val="28"/>
          <w:lang w:val="en-IN"/>
        </w:rPr>
        <w:t>j++</w:t>
      </w:r>
      <w:proofErr w:type="spellEnd"/>
      <w:r w:rsidRPr="00C82930">
        <w:rPr>
          <w:rFonts w:ascii="Times New Roman" w:hAnsi="Times New Roman" w:cs="Times New Roman"/>
          <w:sz w:val="28"/>
          <w:szCs w:val="28"/>
          <w:lang w:val="en-IN"/>
        </w:rPr>
        <w:t>));</w:t>
      </w:r>
    </w:p>
    <w:p w14:paraId="6DD2AE48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3B7ECF81" w14:textId="011CB5DE" w:rsidR="004E7E42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return </w:t>
      </w:r>
      <w:proofErr w:type="gramStart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result;   </w:t>
      </w:r>
      <w:proofErr w:type="gramEnd"/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}}</w:t>
      </w:r>
    </w:p>
    <w:p w14:paraId="26A3FB9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A0A8EEF" w14:textId="4D8CB6C4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A4C6415" wp14:editId="07482E6C">
            <wp:extent cx="5943600" cy="2819400"/>
            <wp:effectExtent l="0" t="0" r="0" b="0"/>
            <wp:docPr id="1716696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962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2930" w:rsidSect="00B91915">
      <w:headerReference w:type="default" r:id="rId14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36E562" w14:textId="77777777" w:rsidR="00F83048" w:rsidRDefault="00F83048" w:rsidP="000271CE">
      <w:pPr>
        <w:spacing w:after="0" w:line="240" w:lineRule="auto"/>
      </w:pPr>
      <w:r>
        <w:separator/>
      </w:r>
    </w:p>
  </w:endnote>
  <w:endnote w:type="continuationSeparator" w:id="0">
    <w:p w14:paraId="09B6262F" w14:textId="77777777" w:rsidR="00F83048" w:rsidRDefault="00F83048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7E1947" w14:textId="77777777" w:rsidR="00F83048" w:rsidRDefault="00F83048" w:rsidP="000271CE">
      <w:pPr>
        <w:spacing w:after="0" w:line="240" w:lineRule="auto"/>
      </w:pPr>
      <w:r>
        <w:separator/>
      </w:r>
    </w:p>
  </w:footnote>
  <w:footnote w:type="continuationSeparator" w:id="0">
    <w:p w14:paraId="6046EDD5" w14:textId="77777777" w:rsidR="00F83048" w:rsidRDefault="00F83048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A4E06"/>
    <w:multiLevelType w:val="hybridMultilevel"/>
    <w:tmpl w:val="5608FA1C"/>
    <w:lvl w:ilvl="0" w:tplc="ABDC91EA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3C5FE0"/>
    <w:multiLevelType w:val="hybridMultilevel"/>
    <w:tmpl w:val="58E26912"/>
    <w:lvl w:ilvl="0" w:tplc="81121D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F1C0A"/>
    <w:multiLevelType w:val="hybridMultilevel"/>
    <w:tmpl w:val="9404C716"/>
    <w:lvl w:ilvl="0" w:tplc="CBEA7128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1" w:hanging="360"/>
      </w:pPr>
    </w:lvl>
    <w:lvl w:ilvl="2" w:tplc="4009001B" w:tentative="1">
      <w:start w:val="1"/>
      <w:numFmt w:val="lowerRoman"/>
      <w:lvlText w:val="%3."/>
      <w:lvlJc w:val="right"/>
      <w:pPr>
        <w:ind w:left="1941" w:hanging="180"/>
      </w:pPr>
    </w:lvl>
    <w:lvl w:ilvl="3" w:tplc="4009000F" w:tentative="1">
      <w:start w:val="1"/>
      <w:numFmt w:val="decimal"/>
      <w:lvlText w:val="%4."/>
      <w:lvlJc w:val="left"/>
      <w:pPr>
        <w:ind w:left="2661" w:hanging="360"/>
      </w:pPr>
    </w:lvl>
    <w:lvl w:ilvl="4" w:tplc="40090019" w:tentative="1">
      <w:start w:val="1"/>
      <w:numFmt w:val="lowerLetter"/>
      <w:lvlText w:val="%5."/>
      <w:lvlJc w:val="left"/>
      <w:pPr>
        <w:ind w:left="3381" w:hanging="360"/>
      </w:pPr>
    </w:lvl>
    <w:lvl w:ilvl="5" w:tplc="4009001B" w:tentative="1">
      <w:start w:val="1"/>
      <w:numFmt w:val="lowerRoman"/>
      <w:lvlText w:val="%6."/>
      <w:lvlJc w:val="right"/>
      <w:pPr>
        <w:ind w:left="4101" w:hanging="180"/>
      </w:pPr>
    </w:lvl>
    <w:lvl w:ilvl="6" w:tplc="4009000F" w:tentative="1">
      <w:start w:val="1"/>
      <w:numFmt w:val="decimal"/>
      <w:lvlText w:val="%7."/>
      <w:lvlJc w:val="left"/>
      <w:pPr>
        <w:ind w:left="4821" w:hanging="360"/>
      </w:pPr>
    </w:lvl>
    <w:lvl w:ilvl="7" w:tplc="40090019" w:tentative="1">
      <w:start w:val="1"/>
      <w:numFmt w:val="lowerLetter"/>
      <w:lvlText w:val="%8."/>
      <w:lvlJc w:val="left"/>
      <w:pPr>
        <w:ind w:left="5541" w:hanging="360"/>
      </w:pPr>
    </w:lvl>
    <w:lvl w:ilvl="8" w:tplc="40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3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4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3"/>
  </w:num>
  <w:num w:numId="2" w16cid:durableId="1750880308">
    <w:abstractNumId w:val="3"/>
  </w:num>
  <w:num w:numId="3" w16cid:durableId="1992101602">
    <w:abstractNumId w:val="10"/>
  </w:num>
  <w:num w:numId="4" w16cid:durableId="744763022">
    <w:abstractNumId w:val="25"/>
  </w:num>
  <w:num w:numId="5" w16cid:durableId="1154950092">
    <w:abstractNumId w:val="0"/>
  </w:num>
  <w:num w:numId="6" w16cid:durableId="11691769">
    <w:abstractNumId w:val="14"/>
  </w:num>
  <w:num w:numId="7" w16cid:durableId="1123695730">
    <w:abstractNumId w:val="24"/>
  </w:num>
  <w:num w:numId="8" w16cid:durableId="1075855315">
    <w:abstractNumId w:val="13"/>
  </w:num>
  <w:num w:numId="9" w16cid:durableId="921988281">
    <w:abstractNumId w:val="27"/>
  </w:num>
  <w:num w:numId="10" w16cid:durableId="1059399320">
    <w:abstractNumId w:val="19"/>
  </w:num>
  <w:num w:numId="11" w16cid:durableId="113062967">
    <w:abstractNumId w:val="8"/>
  </w:num>
  <w:num w:numId="12" w16cid:durableId="928857039">
    <w:abstractNumId w:val="6"/>
  </w:num>
  <w:num w:numId="13" w16cid:durableId="1001272936">
    <w:abstractNumId w:val="20"/>
  </w:num>
  <w:num w:numId="14" w16cid:durableId="32120771">
    <w:abstractNumId w:val="1"/>
  </w:num>
  <w:num w:numId="15" w16cid:durableId="1269118988">
    <w:abstractNumId w:val="4"/>
  </w:num>
  <w:num w:numId="16" w16cid:durableId="1068839722">
    <w:abstractNumId w:val="18"/>
  </w:num>
  <w:num w:numId="17" w16cid:durableId="1536962143">
    <w:abstractNumId w:val="12"/>
  </w:num>
  <w:num w:numId="18" w16cid:durableId="472604829">
    <w:abstractNumId w:val="16"/>
  </w:num>
  <w:num w:numId="19" w16cid:durableId="1060594717">
    <w:abstractNumId w:val="26"/>
  </w:num>
  <w:num w:numId="20" w16cid:durableId="1456870844">
    <w:abstractNumId w:val="9"/>
  </w:num>
  <w:num w:numId="21" w16cid:durableId="1251156176">
    <w:abstractNumId w:val="17"/>
  </w:num>
  <w:num w:numId="22" w16cid:durableId="479734751">
    <w:abstractNumId w:val="7"/>
  </w:num>
  <w:num w:numId="23" w16cid:durableId="1311791345">
    <w:abstractNumId w:val="11"/>
  </w:num>
  <w:num w:numId="24" w16cid:durableId="1913540720">
    <w:abstractNumId w:val="21"/>
  </w:num>
  <w:num w:numId="25" w16cid:durableId="1105155877">
    <w:abstractNumId w:val="5"/>
  </w:num>
  <w:num w:numId="26" w16cid:durableId="1635284021">
    <w:abstractNumId w:val="2"/>
  </w:num>
  <w:num w:numId="27" w16cid:durableId="906913093">
    <w:abstractNumId w:val="22"/>
  </w:num>
  <w:num w:numId="28" w16cid:durableId="211447737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30273"/>
    <w:rsid w:val="00536C38"/>
    <w:rsid w:val="0055538C"/>
    <w:rsid w:val="00585838"/>
    <w:rsid w:val="005A1CE2"/>
    <w:rsid w:val="005A1DF5"/>
    <w:rsid w:val="005A4454"/>
    <w:rsid w:val="006533C4"/>
    <w:rsid w:val="006804B4"/>
    <w:rsid w:val="006A0749"/>
    <w:rsid w:val="007125FA"/>
    <w:rsid w:val="00773F95"/>
    <w:rsid w:val="00803DC0"/>
    <w:rsid w:val="00864647"/>
    <w:rsid w:val="00870977"/>
    <w:rsid w:val="008B029C"/>
    <w:rsid w:val="00921F9E"/>
    <w:rsid w:val="00953B55"/>
    <w:rsid w:val="009717B2"/>
    <w:rsid w:val="009765BA"/>
    <w:rsid w:val="00A070F6"/>
    <w:rsid w:val="00A10F00"/>
    <w:rsid w:val="00A22DFB"/>
    <w:rsid w:val="00A258D2"/>
    <w:rsid w:val="00A32892"/>
    <w:rsid w:val="00A625AE"/>
    <w:rsid w:val="00A64130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480"/>
    <w:rsid w:val="00BC1BDA"/>
    <w:rsid w:val="00C36C80"/>
    <w:rsid w:val="00C7385A"/>
    <w:rsid w:val="00C82930"/>
    <w:rsid w:val="00CA0CDB"/>
    <w:rsid w:val="00CC757D"/>
    <w:rsid w:val="00D96D6E"/>
    <w:rsid w:val="00DB31BD"/>
    <w:rsid w:val="00DE22A8"/>
    <w:rsid w:val="00DF48E6"/>
    <w:rsid w:val="00E23E68"/>
    <w:rsid w:val="00E52E7B"/>
    <w:rsid w:val="00F304AA"/>
    <w:rsid w:val="00F83048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BC14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148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829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9.png"/><Relationship Id="rId1" Type="http://schemas.openxmlformats.org/officeDocument/2006/relationships/image" Target="media/image8.jpeg"/><Relationship Id="rId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832</Words>
  <Characters>474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JOEL PISINI</cp:lastModifiedBy>
  <cp:revision>2</cp:revision>
  <dcterms:created xsi:type="dcterms:W3CDTF">2025-03-18T18:32:00Z</dcterms:created>
  <dcterms:modified xsi:type="dcterms:W3CDTF">2025-03-18T18:32:00Z</dcterms:modified>
</cp:coreProperties>
</file>